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889" w:rsidRDefault="003F5229">
      <w:pPr>
        <w:tabs>
          <w:tab w:val="left" w:pos="8432"/>
        </w:tabs>
        <w:ind w:left="344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>
        <w:rPr>
          <w:rFonts w:ascii="Times New Roman"/>
          <w:spacing w:val="-49"/>
          <w:position w:val="11"/>
          <w:sz w:val="20"/>
        </w:rPr>
        <w:tab/>
      </w:r>
    </w:p>
    <w:p w:rsidR="004D2889" w:rsidRDefault="004D2889">
      <w:pPr>
        <w:pStyle w:val="BodyText"/>
        <w:spacing w:before="5"/>
        <w:rPr>
          <w:rFonts w:ascii="Times New Roman"/>
          <w:sz w:val="19"/>
        </w:rPr>
      </w:pPr>
    </w:p>
    <w:p w:rsidR="004D2889" w:rsidRDefault="003F5229" w:rsidP="003F5229">
      <w:pPr>
        <w:spacing w:before="35"/>
        <w:jc w:val="center"/>
        <w:rPr>
          <w:b/>
          <w:i/>
          <w:sz w:val="32"/>
        </w:rPr>
      </w:pP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048" behindDoc="0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335915</wp:posOffset>
                </wp:positionV>
                <wp:extent cx="5764530" cy="0"/>
                <wp:effectExtent l="10795" t="7620" r="6350" b="11430"/>
                <wp:wrapTopAndBottom/>
                <wp:docPr id="14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45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501A82" id="Line 17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6.45pt" to="524.5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fIFAIAACo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" strokecolor="#ddd" strokeweight=".72pt">
                <w10:wrap type="topAndBottom" anchorx="page"/>
              </v:line>
            </w:pict>
          </mc:Fallback>
        </mc:AlternateContent>
      </w:r>
      <w:r>
        <w:rPr>
          <w:b/>
          <w:i/>
          <w:color w:val="538DD3"/>
          <w:sz w:val="32"/>
        </w:rPr>
        <w:t>IB style questions on transpiration and xerophytes</w:t>
      </w:r>
    </w:p>
    <w:p w:rsidR="004D2889" w:rsidRDefault="004D2889">
      <w:pPr>
        <w:pStyle w:val="BodyText"/>
        <w:spacing w:before="4"/>
        <w:rPr>
          <w:b/>
          <w:i/>
          <w:sz w:val="7"/>
        </w:rPr>
      </w:pPr>
    </w:p>
    <w:p w:rsidR="004D2889" w:rsidRDefault="003F5229">
      <w:pPr>
        <w:pStyle w:val="BodyText"/>
        <w:ind w:left="1292"/>
        <w:rPr>
          <w:sz w:val="20"/>
        </w:rPr>
      </w:pPr>
      <w:r>
        <w:rPr>
          <w:noProof/>
          <w:sz w:val="20"/>
          <w:lang w:bidi="th-TH"/>
        </w:rPr>
        <mc:AlternateContent>
          <mc:Choice Requires="wpg">
            <w:drawing>
              <wp:inline distT="0" distB="0" distL="0" distR="0">
                <wp:extent cx="5596255" cy="4058920"/>
                <wp:effectExtent l="4445" t="0" r="0" b="3810"/>
                <wp:docPr id="1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6255" cy="4058920"/>
                          <a:chOff x="0" y="0"/>
                          <a:chExt cx="8813" cy="6392"/>
                        </a:xfrm>
                      </wpg:grpSpPr>
                      <pic:pic xmlns:pic="http://schemas.openxmlformats.org/drawingml/2006/picture">
                        <pic:nvPicPr>
                          <pic:cNvPr id="12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13" cy="63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" y="240"/>
                            <a:ext cx="7886" cy="5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C2768FC" id="Group 14" o:spid="_x0000_s1026" style="width:440.65pt;height:319.6pt;mso-position-horizontal-relative:char;mso-position-vertical-relative:line" coordsize="8813,639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width:8813;height:6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">
                  <v:imagedata r:id="rId7" o:title=""/>
                </v:shape>
                <v:shape id="Picture 15" o:spid="_x0000_s1028" type="#_x0000_t75" style="position:absolute;left:307;top:240;width:7886;height:5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">
                  <v:imagedata r:id="rId8" o:title=""/>
                </v:shape>
                <w10:anchorlock/>
              </v:group>
            </w:pict>
          </mc:Fallback>
        </mc:AlternateContent>
      </w:r>
    </w:p>
    <w:p w:rsidR="004D2889" w:rsidRDefault="003F5229">
      <w:pPr>
        <w:pStyle w:val="BodyText"/>
        <w:spacing w:before="60"/>
        <w:ind w:left="1360"/>
      </w:pPr>
      <w:r>
        <w:t>The image above shows the desert ecosystem at the New York botanical gardens</w:t>
      </w:r>
    </w:p>
    <w:p w:rsidR="004D2889" w:rsidRDefault="003F5229">
      <w:pPr>
        <w:pStyle w:val="ListParagraph"/>
        <w:numPr>
          <w:ilvl w:val="0"/>
          <w:numId w:val="1"/>
        </w:numPr>
        <w:tabs>
          <w:tab w:val="left" w:pos="1360"/>
          <w:tab w:val="left" w:pos="1361"/>
        </w:tabs>
        <w:spacing w:before="134" w:line="360" w:lineRule="auto"/>
        <w:ind w:right="1861"/>
        <w:jc w:val="left"/>
      </w:pPr>
      <w:r>
        <w:t>Describe the harsh environment found in deserts or on beaches with reference to light, temperature, wind and</w:t>
      </w:r>
      <w:r>
        <w:rPr>
          <w:spacing w:val="-9"/>
        </w:rPr>
        <w:t xml:space="preserve"> </w:t>
      </w:r>
      <w:r>
        <w:t>humidity.</w:t>
      </w:r>
    </w:p>
    <w:p w:rsidR="004D2889" w:rsidRDefault="003F5229">
      <w:pPr>
        <w:pStyle w:val="BodyText"/>
        <w:ind w:left="13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2"/>
        <w:ind w:left="13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3F5229">
      <w:pPr>
        <w:pStyle w:val="BodyText"/>
        <w:spacing w:before="135"/>
        <w:ind w:left="1360"/>
      </w:pPr>
      <w:r>
        <w:t>……………………………………………………</w:t>
      </w:r>
      <w:r>
        <w:t>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13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4D2889">
      <w:pPr>
        <w:pStyle w:val="BodyText"/>
      </w:pPr>
    </w:p>
    <w:p w:rsidR="004D2889" w:rsidRDefault="004D2889">
      <w:pPr>
        <w:pStyle w:val="BodyText"/>
      </w:pPr>
    </w:p>
    <w:p w:rsidR="004D2889" w:rsidRDefault="003F5229">
      <w:pPr>
        <w:pStyle w:val="ListParagraph"/>
        <w:numPr>
          <w:ilvl w:val="0"/>
          <w:numId w:val="1"/>
        </w:numPr>
        <w:tabs>
          <w:tab w:val="left" w:pos="1360"/>
          <w:tab w:val="left" w:pos="1361"/>
        </w:tabs>
        <w:spacing w:line="360" w:lineRule="auto"/>
        <w:ind w:right="1530"/>
        <w:jc w:val="left"/>
      </w:pPr>
      <w:r>
        <w:t>Explain how the abiotic factors in deserts or on beaches affect the rate of transpiration in a typical terrestrial</w:t>
      </w:r>
      <w:r>
        <w:rPr>
          <w:spacing w:val="-5"/>
        </w:rPr>
        <w:t xml:space="preserve"> </w:t>
      </w:r>
      <w:r>
        <w:t>plant.</w:t>
      </w:r>
    </w:p>
    <w:p w:rsidR="004D2889" w:rsidRDefault="003F5229">
      <w:pPr>
        <w:pStyle w:val="BodyText"/>
        <w:ind w:left="13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2"/>
        <w:ind w:left="13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3F5229">
      <w:pPr>
        <w:pStyle w:val="BodyText"/>
        <w:spacing w:before="135"/>
        <w:ind w:left="13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13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3F5229">
      <w:pPr>
        <w:pStyle w:val="BodyText"/>
        <w:spacing w:before="134" w:line="265" w:lineRule="exact"/>
        <w:ind w:left="1360"/>
      </w:pPr>
      <w:r>
        <w:t>…………………………………………………………</w:t>
      </w:r>
      <w:r>
        <w:t>……………………………………………………………………………………………</w:t>
      </w:r>
    </w:p>
    <w:p w:rsidR="004D2889" w:rsidRDefault="004D2889">
      <w:pPr>
        <w:pStyle w:val="BodyText"/>
      </w:pPr>
    </w:p>
    <w:p w:rsidR="004D2889" w:rsidRDefault="004D2889">
      <w:pPr>
        <w:pStyle w:val="BodyText"/>
      </w:pPr>
    </w:p>
    <w:p w:rsidR="004D2889" w:rsidRDefault="004D2889">
      <w:pPr>
        <w:pStyle w:val="BodyText"/>
        <w:spacing w:before="8"/>
        <w:rPr>
          <w:sz w:val="27"/>
        </w:rPr>
      </w:pPr>
    </w:p>
    <w:p w:rsidR="004D2889" w:rsidRDefault="003F5229">
      <w:pPr>
        <w:pStyle w:val="BodyText"/>
        <w:ind w:left="724"/>
        <w:jc w:val="center"/>
      </w:pPr>
      <w:r>
        <w:t>1</w:t>
      </w:r>
    </w:p>
    <w:p w:rsidR="004D2889" w:rsidRDefault="004D2889">
      <w:pPr>
        <w:jc w:val="center"/>
        <w:sectPr w:rsidR="004D2889" w:rsidSect="003F5229">
          <w:type w:val="continuous"/>
          <w:pgSz w:w="11900" w:h="16850"/>
          <w:pgMar w:top="620" w:right="440" w:bottom="280" w:left="440" w:header="720" w:footer="720" w:gutter="0"/>
          <w:cols w:space="720"/>
        </w:sectPr>
      </w:pPr>
      <w:bookmarkStart w:id="0" w:name="_GoBack"/>
      <w:bookmarkEnd w:id="0"/>
    </w:p>
    <w:p w:rsidR="004D2889" w:rsidRDefault="003F5229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36"/>
        <w:ind w:left="460"/>
        <w:jc w:val="left"/>
      </w:pPr>
      <w:r>
        <w:lastRenderedPageBreak/>
        <w:t>Name two adaptations of xerophytes and explain h</w:t>
      </w:r>
      <w:r>
        <w:t>ow they reduce transpiration</w:t>
      </w:r>
      <w:r>
        <w:rPr>
          <w:spacing w:val="-22"/>
        </w:rPr>
        <w:t xml:space="preserve"> </w:t>
      </w:r>
      <w:r>
        <w:t>rates?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2"/>
        <w:ind w:left="4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3F5229">
      <w:pPr>
        <w:pStyle w:val="BodyText"/>
        <w:spacing w:before="7"/>
        <w:rPr>
          <w:sz w:val="12"/>
        </w:rPr>
      </w:pPr>
      <w:r>
        <w:rPr>
          <w:noProof/>
          <w:lang w:bidi="th-TH"/>
        </w:rPr>
        <mc:AlternateContent>
          <mc:Choice Requires="wpg">
            <w:drawing>
              <wp:anchor distT="0" distB="0" distL="0" distR="0" simplePos="0" relativeHeight="1192" behindDoc="0" locked="0" layoutInCell="1" allowOverlap="1">
                <wp:simplePos x="0" y="0"/>
                <wp:positionH relativeFrom="page">
                  <wp:posOffset>1276985</wp:posOffset>
                </wp:positionH>
                <wp:positionV relativeFrom="paragraph">
                  <wp:posOffset>122555</wp:posOffset>
                </wp:positionV>
                <wp:extent cx="4979670" cy="2604770"/>
                <wp:effectExtent l="635" t="8890" r="127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79670" cy="2604770"/>
                          <a:chOff x="2011" y="193"/>
                          <a:chExt cx="7842" cy="4102"/>
                        </a:xfrm>
                      </wpg:grpSpPr>
                      <pic:pic xmlns:pic="http://schemas.openxmlformats.org/drawingml/2006/picture">
                        <pic:nvPicPr>
                          <pic:cNvPr id="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28" y="232"/>
                            <a:ext cx="7824" cy="4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21" y="203"/>
                            <a:ext cx="7800" cy="4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2021" y="203"/>
                            <a:ext cx="7800" cy="4040"/>
                          </a:xfrm>
                          <a:custGeom>
                            <a:avLst/>
                            <a:gdLst>
                              <a:gd name="T0" fmla="+- 0 2025 2021"/>
                              <a:gd name="T1" fmla="*/ T0 w 7800"/>
                              <a:gd name="T2" fmla="+- 0 803 203"/>
                              <a:gd name="T3" fmla="*/ 803 h 4040"/>
                              <a:gd name="T4" fmla="+- 0 2055 2021"/>
                              <a:gd name="T5" fmla="*/ T4 w 7800"/>
                              <a:gd name="T6" fmla="+- 0 664 203"/>
                              <a:gd name="T7" fmla="*/ 664 h 4040"/>
                              <a:gd name="T8" fmla="+- 0 2113 2021"/>
                              <a:gd name="T9" fmla="*/ T8 w 7800"/>
                              <a:gd name="T10" fmla="+- 0 537 203"/>
                              <a:gd name="T11" fmla="*/ 537 h 4040"/>
                              <a:gd name="T12" fmla="+- 0 2194 2021"/>
                              <a:gd name="T13" fmla="*/ T12 w 7800"/>
                              <a:gd name="T14" fmla="+- 0 426 203"/>
                              <a:gd name="T15" fmla="*/ 426 h 4040"/>
                              <a:gd name="T16" fmla="+- 0 2296 2021"/>
                              <a:gd name="T17" fmla="*/ T16 w 7800"/>
                              <a:gd name="T18" fmla="+- 0 333 203"/>
                              <a:gd name="T19" fmla="*/ 333 h 4040"/>
                              <a:gd name="T20" fmla="+- 0 2416 2021"/>
                              <a:gd name="T21" fmla="*/ T20 w 7800"/>
                              <a:gd name="T22" fmla="+- 0 263 203"/>
                              <a:gd name="T23" fmla="*/ 263 h 4040"/>
                              <a:gd name="T24" fmla="+- 0 2550 2021"/>
                              <a:gd name="T25" fmla="*/ T24 w 7800"/>
                              <a:gd name="T26" fmla="+- 0 219 203"/>
                              <a:gd name="T27" fmla="*/ 219 h 4040"/>
                              <a:gd name="T28" fmla="+- 0 2694 2021"/>
                              <a:gd name="T29" fmla="*/ T28 w 7800"/>
                              <a:gd name="T30" fmla="+- 0 203 203"/>
                              <a:gd name="T31" fmla="*/ 203 h 4040"/>
                              <a:gd name="T32" fmla="+- 0 9221 2021"/>
                              <a:gd name="T33" fmla="*/ T32 w 7800"/>
                              <a:gd name="T34" fmla="+- 0 207 203"/>
                              <a:gd name="T35" fmla="*/ 207 h 4040"/>
                              <a:gd name="T36" fmla="+- 0 9360 2021"/>
                              <a:gd name="T37" fmla="*/ T36 w 7800"/>
                              <a:gd name="T38" fmla="+- 0 238 203"/>
                              <a:gd name="T39" fmla="*/ 238 h 4040"/>
                              <a:gd name="T40" fmla="+- 0 9487 2021"/>
                              <a:gd name="T41" fmla="*/ T40 w 7800"/>
                              <a:gd name="T42" fmla="+- 0 295 203"/>
                              <a:gd name="T43" fmla="*/ 295 h 4040"/>
                              <a:gd name="T44" fmla="+- 0 9599 2021"/>
                              <a:gd name="T45" fmla="*/ T44 w 7800"/>
                              <a:gd name="T46" fmla="+- 0 377 203"/>
                              <a:gd name="T47" fmla="*/ 377 h 4040"/>
                              <a:gd name="T48" fmla="+- 0 9691 2021"/>
                              <a:gd name="T49" fmla="*/ T48 w 7800"/>
                              <a:gd name="T50" fmla="+- 0 479 203"/>
                              <a:gd name="T51" fmla="*/ 479 h 4040"/>
                              <a:gd name="T52" fmla="+- 0 9761 2021"/>
                              <a:gd name="T53" fmla="*/ T52 w 7800"/>
                              <a:gd name="T54" fmla="+- 0 599 203"/>
                              <a:gd name="T55" fmla="*/ 599 h 4040"/>
                              <a:gd name="T56" fmla="+- 0 9805 2021"/>
                              <a:gd name="T57" fmla="*/ T56 w 7800"/>
                              <a:gd name="T58" fmla="+- 0 732 203"/>
                              <a:gd name="T59" fmla="*/ 732 h 4040"/>
                              <a:gd name="T60" fmla="+- 0 9821 2021"/>
                              <a:gd name="T61" fmla="*/ T60 w 7800"/>
                              <a:gd name="T62" fmla="+- 0 877 203"/>
                              <a:gd name="T63" fmla="*/ 877 h 4040"/>
                              <a:gd name="T64" fmla="+- 0 9817 2021"/>
                              <a:gd name="T65" fmla="*/ T64 w 7800"/>
                              <a:gd name="T66" fmla="+- 0 3643 203"/>
                              <a:gd name="T67" fmla="*/ 3643 h 4040"/>
                              <a:gd name="T68" fmla="+- 0 9786 2021"/>
                              <a:gd name="T69" fmla="*/ T68 w 7800"/>
                              <a:gd name="T70" fmla="+- 0 3782 203"/>
                              <a:gd name="T71" fmla="*/ 3782 h 4040"/>
                              <a:gd name="T72" fmla="+- 0 9729 2021"/>
                              <a:gd name="T73" fmla="*/ T72 w 7800"/>
                              <a:gd name="T74" fmla="+- 0 3909 203"/>
                              <a:gd name="T75" fmla="*/ 3909 h 4040"/>
                              <a:gd name="T76" fmla="+- 0 9647 2021"/>
                              <a:gd name="T77" fmla="*/ T76 w 7800"/>
                              <a:gd name="T78" fmla="+- 0 4020 203"/>
                              <a:gd name="T79" fmla="*/ 4020 h 4040"/>
                              <a:gd name="T80" fmla="+- 0 9545 2021"/>
                              <a:gd name="T81" fmla="*/ T80 w 7800"/>
                              <a:gd name="T82" fmla="+- 0 4113 203"/>
                              <a:gd name="T83" fmla="*/ 4113 h 4040"/>
                              <a:gd name="T84" fmla="+- 0 9426 2021"/>
                              <a:gd name="T85" fmla="*/ T84 w 7800"/>
                              <a:gd name="T86" fmla="+- 0 4183 203"/>
                              <a:gd name="T87" fmla="*/ 4183 h 4040"/>
                              <a:gd name="T88" fmla="+- 0 9292 2021"/>
                              <a:gd name="T89" fmla="*/ T88 w 7800"/>
                              <a:gd name="T90" fmla="+- 0 4227 203"/>
                              <a:gd name="T91" fmla="*/ 4227 h 4040"/>
                              <a:gd name="T92" fmla="+- 0 9148 2021"/>
                              <a:gd name="T93" fmla="*/ T92 w 7800"/>
                              <a:gd name="T94" fmla="+- 0 4243 203"/>
                              <a:gd name="T95" fmla="*/ 4243 h 4040"/>
                              <a:gd name="T96" fmla="+- 0 2621 2021"/>
                              <a:gd name="T97" fmla="*/ T96 w 7800"/>
                              <a:gd name="T98" fmla="+- 0 4239 203"/>
                              <a:gd name="T99" fmla="*/ 4239 h 4040"/>
                              <a:gd name="T100" fmla="+- 0 2481 2021"/>
                              <a:gd name="T101" fmla="*/ T100 w 7800"/>
                              <a:gd name="T102" fmla="+- 0 4208 203"/>
                              <a:gd name="T103" fmla="*/ 4208 h 4040"/>
                              <a:gd name="T104" fmla="+- 0 2354 2021"/>
                              <a:gd name="T105" fmla="*/ T104 w 7800"/>
                              <a:gd name="T106" fmla="+- 0 4151 203"/>
                              <a:gd name="T107" fmla="*/ 4151 h 4040"/>
                              <a:gd name="T108" fmla="+- 0 2243 2021"/>
                              <a:gd name="T109" fmla="*/ T108 w 7800"/>
                              <a:gd name="T110" fmla="+- 0 4069 203"/>
                              <a:gd name="T111" fmla="*/ 4069 h 4040"/>
                              <a:gd name="T112" fmla="+- 0 2151 2021"/>
                              <a:gd name="T113" fmla="*/ T112 w 7800"/>
                              <a:gd name="T114" fmla="+- 0 3967 203"/>
                              <a:gd name="T115" fmla="*/ 3967 h 4040"/>
                              <a:gd name="T116" fmla="+- 0 2081 2021"/>
                              <a:gd name="T117" fmla="*/ T116 w 7800"/>
                              <a:gd name="T118" fmla="+- 0 3847 203"/>
                              <a:gd name="T119" fmla="*/ 3847 h 4040"/>
                              <a:gd name="T120" fmla="+- 0 2036 2021"/>
                              <a:gd name="T121" fmla="*/ T120 w 7800"/>
                              <a:gd name="T122" fmla="+- 0 3714 203"/>
                              <a:gd name="T123" fmla="*/ 3714 h 4040"/>
                              <a:gd name="T124" fmla="+- 0 2021 2021"/>
                              <a:gd name="T125" fmla="*/ T124 w 7800"/>
                              <a:gd name="T126" fmla="+- 0 3569 203"/>
                              <a:gd name="T127" fmla="*/ 3569 h 40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800" h="4040">
                                <a:moveTo>
                                  <a:pt x="0" y="674"/>
                                </a:moveTo>
                                <a:lnTo>
                                  <a:pt x="4" y="600"/>
                                </a:lnTo>
                                <a:lnTo>
                                  <a:pt x="15" y="529"/>
                                </a:lnTo>
                                <a:lnTo>
                                  <a:pt x="34" y="461"/>
                                </a:lnTo>
                                <a:lnTo>
                                  <a:pt x="60" y="396"/>
                                </a:lnTo>
                                <a:lnTo>
                                  <a:pt x="92" y="334"/>
                                </a:lnTo>
                                <a:lnTo>
                                  <a:pt x="130" y="276"/>
                                </a:lnTo>
                                <a:lnTo>
                                  <a:pt x="173" y="223"/>
                                </a:lnTo>
                                <a:lnTo>
                                  <a:pt x="222" y="174"/>
                                </a:lnTo>
                                <a:lnTo>
                                  <a:pt x="275" y="130"/>
                                </a:lnTo>
                                <a:lnTo>
                                  <a:pt x="333" y="92"/>
                                </a:lnTo>
                                <a:lnTo>
                                  <a:pt x="395" y="60"/>
                                </a:lnTo>
                                <a:lnTo>
                                  <a:pt x="460" y="35"/>
                                </a:lnTo>
                                <a:lnTo>
                                  <a:pt x="529" y="16"/>
                                </a:lnTo>
                                <a:lnTo>
                                  <a:pt x="600" y="4"/>
                                </a:lnTo>
                                <a:lnTo>
                                  <a:pt x="673" y="0"/>
                                </a:lnTo>
                                <a:lnTo>
                                  <a:pt x="7127" y="0"/>
                                </a:lnTo>
                                <a:lnTo>
                                  <a:pt x="7200" y="4"/>
                                </a:lnTo>
                                <a:lnTo>
                                  <a:pt x="7271" y="16"/>
                                </a:lnTo>
                                <a:lnTo>
                                  <a:pt x="7339" y="35"/>
                                </a:lnTo>
                                <a:lnTo>
                                  <a:pt x="7405" y="60"/>
                                </a:lnTo>
                                <a:lnTo>
                                  <a:pt x="7466" y="92"/>
                                </a:lnTo>
                                <a:lnTo>
                                  <a:pt x="7524" y="130"/>
                                </a:lnTo>
                                <a:lnTo>
                                  <a:pt x="7578" y="174"/>
                                </a:lnTo>
                                <a:lnTo>
                                  <a:pt x="7626" y="223"/>
                                </a:lnTo>
                                <a:lnTo>
                                  <a:pt x="7670" y="276"/>
                                </a:lnTo>
                                <a:lnTo>
                                  <a:pt x="7708" y="334"/>
                                </a:lnTo>
                                <a:lnTo>
                                  <a:pt x="7740" y="396"/>
                                </a:lnTo>
                                <a:lnTo>
                                  <a:pt x="7765" y="461"/>
                                </a:lnTo>
                                <a:lnTo>
                                  <a:pt x="7784" y="529"/>
                                </a:lnTo>
                                <a:lnTo>
                                  <a:pt x="7796" y="600"/>
                                </a:lnTo>
                                <a:lnTo>
                                  <a:pt x="7800" y="674"/>
                                </a:lnTo>
                                <a:lnTo>
                                  <a:pt x="7800" y="3366"/>
                                </a:lnTo>
                                <a:lnTo>
                                  <a:pt x="7796" y="3440"/>
                                </a:lnTo>
                                <a:lnTo>
                                  <a:pt x="7784" y="3511"/>
                                </a:lnTo>
                                <a:lnTo>
                                  <a:pt x="7765" y="3579"/>
                                </a:lnTo>
                                <a:lnTo>
                                  <a:pt x="7740" y="3644"/>
                                </a:lnTo>
                                <a:lnTo>
                                  <a:pt x="7708" y="3706"/>
                                </a:lnTo>
                                <a:lnTo>
                                  <a:pt x="7670" y="3764"/>
                                </a:lnTo>
                                <a:lnTo>
                                  <a:pt x="7626" y="3817"/>
                                </a:lnTo>
                                <a:lnTo>
                                  <a:pt x="7578" y="3866"/>
                                </a:lnTo>
                                <a:lnTo>
                                  <a:pt x="7524" y="3910"/>
                                </a:lnTo>
                                <a:lnTo>
                                  <a:pt x="7466" y="3948"/>
                                </a:lnTo>
                                <a:lnTo>
                                  <a:pt x="7405" y="3980"/>
                                </a:lnTo>
                                <a:lnTo>
                                  <a:pt x="7339" y="4005"/>
                                </a:lnTo>
                                <a:lnTo>
                                  <a:pt x="7271" y="4024"/>
                                </a:lnTo>
                                <a:lnTo>
                                  <a:pt x="7200" y="4036"/>
                                </a:lnTo>
                                <a:lnTo>
                                  <a:pt x="7127" y="4040"/>
                                </a:lnTo>
                                <a:lnTo>
                                  <a:pt x="673" y="4040"/>
                                </a:lnTo>
                                <a:lnTo>
                                  <a:pt x="600" y="4036"/>
                                </a:lnTo>
                                <a:lnTo>
                                  <a:pt x="529" y="4024"/>
                                </a:lnTo>
                                <a:lnTo>
                                  <a:pt x="460" y="4005"/>
                                </a:lnTo>
                                <a:lnTo>
                                  <a:pt x="395" y="3980"/>
                                </a:lnTo>
                                <a:lnTo>
                                  <a:pt x="333" y="3948"/>
                                </a:lnTo>
                                <a:lnTo>
                                  <a:pt x="275" y="3910"/>
                                </a:lnTo>
                                <a:lnTo>
                                  <a:pt x="222" y="3866"/>
                                </a:lnTo>
                                <a:lnTo>
                                  <a:pt x="173" y="3817"/>
                                </a:lnTo>
                                <a:lnTo>
                                  <a:pt x="130" y="3764"/>
                                </a:lnTo>
                                <a:lnTo>
                                  <a:pt x="92" y="3706"/>
                                </a:lnTo>
                                <a:lnTo>
                                  <a:pt x="60" y="3644"/>
                                </a:lnTo>
                                <a:lnTo>
                                  <a:pt x="34" y="3579"/>
                                </a:lnTo>
                                <a:lnTo>
                                  <a:pt x="15" y="3511"/>
                                </a:lnTo>
                                <a:lnTo>
                                  <a:pt x="4" y="3440"/>
                                </a:lnTo>
                                <a:lnTo>
                                  <a:pt x="0" y="3366"/>
                                </a:lnTo>
                                <a:lnTo>
                                  <a:pt x="0" y="67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27" y="482"/>
                            <a:ext cx="7387" cy="3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74" y="1315"/>
                            <a:ext cx="3439" cy="2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73" y="1077"/>
                            <a:ext cx="3466" cy="2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2372" y="541"/>
                            <a:ext cx="5616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D2889" w:rsidRDefault="003F5229">
                              <w:pPr>
                                <w:spacing w:line="281" w:lineRule="exact"/>
                                <w:ind w:right="-7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Agave  and Marram grass – two xerophytic</w:t>
                              </w:r>
                              <w:r>
                                <w:rPr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pla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100.55pt;margin-top:9.65pt;width:392.1pt;height:205.1pt;z-index:1192;mso-wrap-distance-left:0;mso-wrap-distance-right:0;mso-position-horizontal-relative:page" coordorigin="2011,193" coordsize="7842,410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">
                <v:shape id="Picture 9" o:spid="_x0000_s1027" type="#_x0000_t75" style="position:absolute;left:2028;top:232;width:7824;height:40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">
                  <v:imagedata r:id="rId14" o:title=""/>
                </v:shape>
                <v:shape id="Picture 8" o:spid="_x0000_s1028" type="#_x0000_t75" style="position:absolute;left:2021;top:203;width:7800;height:40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">
                  <v:imagedata r:id="rId15" o:title=""/>
                </v:shape>
                <v:shape id="Freeform 7" o:spid="_x0000_s1029" style="position:absolute;left:2021;top:203;width:7800;height:4040;visibility:visible;mso-wrap-style:square;v-text-anchor:top" coordsize="7800,4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" path="m,674l4,600,15,529,34,461,60,396,92,334r38,-58l173,223r49,-49l275,130,333,92,395,60,460,35,529,16,600,4,673,,7127,r73,4l7271,16r68,19l7405,60r61,32l7524,130r54,44l7626,223r44,53l7708,334r32,62l7765,461r19,68l7796,600r4,74l7800,3366r-4,74l7784,3511r-19,68l7740,3644r-32,62l7670,3764r-44,53l7578,3866r-54,44l7466,3948r-61,32l7339,4005r-68,19l7200,4036r-73,4l673,4040r-73,-4l529,4024r-69,-19l395,3980r-62,-32l275,3910r-53,-44l173,3817r-43,-53l92,3706,60,3644,34,3579,15,3511,4,3440,,3366,,674xe" filled="f" strokecolor="#94b3d6" strokeweight=".96pt">
                  <v:path arrowok="t" o:connecttype="custom" o:connectlocs="4,803;34,664;92,537;173,426;275,333;395,263;529,219;673,203;7200,207;7339,238;7466,295;7578,377;7670,479;7740,599;7784,732;7800,877;7796,3643;7765,3782;7708,3909;7626,4020;7524,4113;7405,4183;7271,4227;7127,4243;600,4239;460,4208;333,4151;222,4069;130,3967;60,3847;15,3714;0,3569" o:connectangles="0,0,0,0,0,0,0,0,0,0,0,0,0,0,0,0,0,0,0,0,0,0,0,0,0,0,0,0,0,0,0,0"/>
                </v:shape>
                <v:shape id="Picture 6" o:spid="_x0000_s1030" type="#_x0000_t75" style="position:absolute;left:2227;top:482;width:7387;height:3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">
                  <v:imagedata r:id="rId16" o:title=""/>
                </v:shape>
                <v:shape id="Picture 5" o:spid="_x0000_s1031" type="#_x0000_t75" style="position:absolute;left:2374;top:1315;width:3439;height:2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">
                  <v:imagedata r:id="rId17" o:title=""/>
                </v:shape>
                <v:shape id="Picture 4" o:spid="_x0000_s1032" type="#_x0000_t75" style="position:absolute;left:5873;top:1077;width:3466;height:2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">
                  <v:imagedata r:id="rId1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3" type="#_x0000_t202" style="position:absolute;left:2372;top:541;width:5616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:rsidR="004D2889" w:rsidRDefault="003F5229">
                        <w:pPr>
                          <w:spacing w:line="281" w:lineRule="exact"/>
                          <w:ind w:right="-7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Agave  and Marram grass – two xerophytic</w:t>
                        </w:r>
                        <w:r>
                          <w:rPr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plant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4D2889" w:rsidRDefault="004D2889">
      <w:pPr>
        <w:pStyle w:val="BodyText"/>
      </w:pPr>
    </w:p>
    <w:p w:rsidR="004D2889" w:rsidRDefault="004D2889">
      <w:pPr>
        <w:pStyle w:val="BodyText"/>
      </w:pPr>
    </w:p>
    <w:p w:rsidR="004D2889" w:rsidRDefault="003F5229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157"/>
        <w:ind w:left="460" w:right="167"/>
        <w:jc w:val="left"/>
      </w:pPr>
      <w:r>
        <w:t>The agave and marram grass shown in the box above have different ways of avoiding water loss. Compare the xerophyte features of these two</w:t>
      </w:r>
      <w:r>
        <w:rPr>
          <w:spacing w:val="-16"/>
        </w:rPr>
        <w:t xml:space="preserve"> </w:t>
      </w:r>
      <w:r>
        <w:t>plants.</w:t>
      </w:r>
    </w:p>
    <w:p w:rsidR="004D2889" w:rsidRDefault="003F5229">
      <w:pPr>
        <w:pStyle w:val="BodyText"/>
        <w:ind w:left="4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</w:t>
      </w:r>
      <w:r>
        <w:t>…………..</w:t>
      </w:r>
    </w:p>
    <w:p w:rsidR="004D2889" w:rsidRDefault="003F5229">
      <w:pPr>
        <w:pStyle w:val="BodyText"/>
        <w:spacing w:before="133"/>
        <w:ind w:left="4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…</w:t>
      </w:r>
    </w:p>
    <w:p w:rsidR="004D2889" w:rsidRDefault="003F5229">
      <w:pPr>
        <w:pStyle w:val="BodyText"/>
        <w:spacing w:before="134"/>
        <w:ind w:left="460"/>
      </w:pPr>
      <w:r>
        <w:t>……………………………………………………………………………………………………………………………………………………..</w:t>
      </w: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rPr>
          <w:sz w:val="20"/>
        </w:rPr>
      </w:pPr>
    </w:p>
    <w:p w:rsidR="004D2889" w:rsidRDefault="004D2889">
      <w:pPr>
        <w:pStyle w:val="BodyText"/>
        <w:spacing w:before="5"/>
        <w:rPr>
          <w:sz w:val="18"/>
        </w:rPr>
      </w:pPr>
    </w:p>
    <w:p w:rsidR="004D2889" w:rsidRDefault="003F5229">
      <w:pPr>
        <w:pStyle w:val="BodyText"/>
        <w:ind w:right="14"/>
        <w:jc w:val="center"/>
      </w:pPr>
      <w:r>
        <w:t>2</w:t>
      </w:r>
    </w:p>
    <w:sectPr w:rsidR="004D2889" w:rsidSect="003F5229">
      <w:pgSz w:w="11900" w:h="16850"/>
      <w:pgMar w:top="14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1C3021"/>
    <w:multiLevelType w:val="hybridMultilevel"/>
    <w:tmpl w:val="2A242550"/>
    <w:lvl w:ilvl="0" w:tplc="E0EA1116">
      <w:start w:val="1"/>
      <w:numFmt w:val="decimal"/>
      <w:lvlText w:val="%1."/>
      <w:lvlJc w:val="left"/>
      <w:pPr>
        <w:ind w:left="1360" w:hanging="360"/>
        <w:jc w:val="righ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E9B8C788">
      <w:numFmt w:val="bullet"/>
      <w:lvlText w:val="•"/>
      <w:lvlJc w:val="left"/>
      <w:pPr>
        <w:ind w:left="2325" w:hanging="360"/>
      </w:pPr>
      <w:rPr>
        <w:rFonts w:hint="default"/>
      </w:rPr>
    </w:lvl>
    <w:lvl w:ilvl="2" w:tplc="40C4059E">
      <w:numFmt w:val="bullet"/>
      <w:lvlText w:val="•"/>
      <w:lvlJc w:val="left"/>
      <w:pPr>
        <w:ind w:left="3291" w:hanging="360"/>
      </w:pPr>
      <w:rPr>
        <w:rFonts w:hint="default"/>
      </w:rPr>
    </w:lvl>
    <w:lvl w:ilvl="3" w:tplc="D29C2DE8">
      <w:numFmt w:val="bullet"/>
      <w:lvlText w:val="•"/>
      <w:lvlJc w:val="left"/>
      <w:pPr>
        <w:ind w:left="4257" w:hanging="360"/>
      </w:pPr>
      <w:rPr>
        <w:rFonts w:hint="default"/>
      </w:rPr>
    </w:lvl>
    <w:lvl w:ilvl="4" w:tplc="849CE840">
      <w:numFmt w:val="bullet"/>
      <w:lvlText w:val="•"/>
      <w:lvlJc w:val="left"/>
      <w:pPr>
        <w:ind w:left="5223" w:hanging="360"/>
      </w:pPr>
      <w:rPr>
        <w:rFonts w:hint="default"/>
      </w:rPr>
    </w:lvl>
    <w:lvl w:ilvl="5" w:tplc="6CB03AB2">
      <w:numFmt w:val="bullet"/>
      <w:lvlText w:val="•"/>
      <w:lvlJc w:val="left"/>
      <w:pPr>
        <w:ind w:left="6189" w:hanging="360"/>
      </w:pPr>
      <w:rPr>
        <w:rFonts w:hint="default"/>
      </w:rPr>
    </w:lvl>
    <w:lvl w:ilvl="6" w:tplc="068EE778">
      <w:numFmt w:val="bullet"/>
      <w:lvlText w:val="•"/>
      <w:lvlJc w:val="left"/>
      <w:pPr>
        <w:ind w:left="7155" w:hanging="360"/>
      </w:pPr>
      <w:rPr>
        <w:rFonts w:hint="default"/>
      </w:rPr>
    </w:lvl>
    <w:lvl w:ilvl="7" w:tplc="A6E8904E">
      <w:numFmt w:val="bullet"/>
      <w:lvlText w:val="•"/>
      <w:lvlJc w:val="left"/>
      <w:pPr>
        <w:ind w:left="8121" w:hanging="360"/>
      </w:pPr>
      <w:rPr>
        <w:rFonts w:hint="default"/>
      </w:rPr>
    </w:lvl>
    <w:lvl w:ilvl="8" w:tplc="79B69E38">
      <w:numFmt w:val="bullet"/>
      <w:lvlText w:val="•"/>
      <w:lvlJc w:val="left"/>
      <w:pPr>
        <w:ind w:left="9087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2sDA2MDa0NDcyNzVS0lEKTi0uzszPAykwrAUAzsbHOSwAAAA="/>
  </w:docVars>
  <w:rsids>
    <w:rsidRoot w:val="004D2889"/>
    <w:rsid w:val="003F5229"/>
    <w:rsid w:val="004D2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4C378"/>
  <w15:docId w15:val="{9F95210E-B193-4089-B28E-0DFC95AF2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ctoria Mcknight</cp:lastModifiedBy>
  <cp:revision>2</cp:revision>
  <dcterms:created xsi:type="dcterms:W3CDTF">2017-05-16T06:07:00Z</dcterms:created>
  <dcterms:modified xsi:type="dcterms:W3CDTF">2017-05-16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2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5-16T00:00:00Z</vt:filetime>
  </property>
</Properties>
</file>